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5DC97" w14:textId="77777777" w:rsidR="00B42EB6" w:rsidRDefault="00B42EB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B42EB6">
              <w:rPr>
                <w:rFonts w:ascii="Calibri" w:eastAsia="Calibri" w:hAnsi="Calibri" w:cs="Calibri"/>
                <w:lang w:val="bg-BG"/>
              </w:rPr>
              <w:t xml:space="preserve">Уважаеми г-н Мраз, 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</w:p>
          <w:p w14:paraId="33594FDC" w14:textId="1DA7D198" w:rsidR="00DC268E" w:rsidRDefault="00B42EB6">
            <w:pPr>
              <w:widowControl w:val="0"/>
              <w:spacing w:line="240" w:lineRule="auto"/>
            </w:pPr>
            <w:r w:rsidRPr="00B42EB6">
              <w:rPr>
                <w:rFonts w:ascii="Calibri" w:eastAsia="Calibri" w:hAnsi="Calibri" w:cs="Calibri"/>
                <w:lang w:val="bg-BG"/>
              </w:rPr>
              <w:t xml:space="preserve">С оглед на предстоящия коледен празник, разработих дързък план за </w:t>
            </w:r>
            <w:r>
              <w:rPr>
                <w:rFonts w:ascii="Calibri" w:eastAsia="Calibri" w:hAnsi="Calibri" w:cs="Calibri"/>
                <w:lang w:val="bg-BG"/>
              </w:rPr>
              <w:t>промяната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 на вашата коледна дейност. </w:t>
            </w:r>
            <w:r w:rsidR="00DC268E">
              <w:rPr>
                <w:rFonts w:ascii="Calibri" w:eastAsia="Calibri" w:hAnsi="Calibri" w:cs="Calibri"/>
                <w:lang w:val="bg-BG"/>
              </w:rPr>
              <w:t>Моят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 подход включва активното сътрудничество с три ключови компании, които могат да допринесат за успешната реализация на плана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Планирам да се обръщаме към </w:t>
            </w:r>
            <w:proofErr w:type="spellStart"/>
            <w:r w:rsidRPr="00B42EB6">
              <w:rPr>
                <w:rFonts w:ascii="Calibri" w:eastAsia="Calibri" w:hAnsi="Calibri" w:cs="Calibri"/>
                <w:lang w:val="bg-BG"/>
              </w:rPr>
              <w:t>Evil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 w:rsidRPr="00B42EB6">
              <w:rPr>
                <w:rFonts w:ascii="Calibri" w:eastAsia="Calibri" w:hAnsi="Calibri" w:cs="Calibri"/>
                <w:lang w:val="bg-BG"/>
              </w:rPr>
              <w:t>Bank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за финансова подкреп</w:t>
            </w:r>
            <w:r>
              <w:rPr>
                <w:rFonts w:ascii="Calibri" w:eastAsia="Calibri" w:hAnsi="Calibri" w:cs="Calibri"/>
                <w:lang w:val="bg-BG"/>
              </w:rPr>
              <w:t xml:space="preserve">а </w:t>
            </w:r>
            <w:r w:rsidRPr="00B42EB6">
              <w:rPr>
                <w:rFonts w:ascii="Calibri" w:eastAsia="Calibri" w:hAnsi="Calibri" w:cs="Calibri"/>
                <w:lang w:val="bg-BG"/>
              </w:rPr>
              <w:t>и финансиран</w:t>
            </w:r>
            <w:r w:rsidR="00B64E15">
              <w:rPr>
                <w:rFonts w:ascii="Calibri" w:eastAsia="Calibri" w:hAnsi="Calibri" w:cs="Calibri"/>
                <w:lang w:val="en-US"/>
              </w:rPr>
              <w:t>e</w:t>
            </w:r>
            <w:r w:rsidRPr="00B42EB6">
              <w:rPr>
                <w:rFonts w:ascii="Calibri" w:eastAsia="Calibri" w:hAnsi="Calibri" w:cs="Calibri"/>
                <w:lang w:val="bg-BG"/>
              </w:rPr>
              <w:t>.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DC268E">
              <w:rPr>
                <w:rFonts w:ascii="Calibri" w:eastAsia="Calibri" w:hAnsi="Calibri" w:cs="Calibri"/>
                <w:lang w:val="bg-BG"/>
              </w:rPr>
              <w:t>Ще си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DC268E">
              <w:rPr>
                <w:rFonts w:ascii="Calibri" w:eastAsia="Calibri" w:hAnsi="Calibri" w:cs="Calibri"/>
                <w:lang w:val="bg-BG"/>
              </w:rPr>
              <w:t>сътрудничим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 с </w:t>
            </w:r>
            <w:proofErr w:type="spellStart"/>
            <w:r w:rsidRPr="00B42EB6">
              <w:rPr>
                <w:rFonts w:ascii="Calibri" w:eastAsia="Calibri" w:hAnsi="Calibri" w:cs="Calibri"/>
                <w:lang w:val="bg-BG"/>
              </w:rPr>
              <w:t>China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 w:rsidRPr="00B42EB6">
              <w:rPr>
                <w:rFonts w:ascii="Calibri" w:eastAsia="Calibri" w:hAnsi="Calibri" w:cs="Calibri"/>
                <w:lang w:val="bg-BG"/>
              </w:rPr>
              <w:t>Inc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>. за производството на подаръци</w:t>
            </w:r>
            <w:r w:rsidR="00DC268E">
              <w:rPr>
                <w:rFonts w:ascii="Calibri" w:eastAsia="Calibri" w:hAnsi="Calibri" w:cs="Calibri"/>
                <w:lang w:val="bg-BG"/>
              </w:rPr>
              <w:t xml:space="preserve"> и з</w:t>
            </w:r>
            <w:r w:rsidRPr="00B42EB6">
              <w:rPr>
                <w:rFonts w:ascii="Calibri" w:eastAsia="Calibri" w:hAnsi="Calibri" w:cs="Calibri"/>
                <w:lang w:val="bg-BG"/>
              </w:rPr>
              <w:t>а</w:t>
            </w:r>
            <w:r w:rsidR="00DC268E">
              <w:rPr>
                <w:rFonts w:ascii="Calibri" w:eastAsia="Calibri" w:hAnsi="Calibri" w:cs="Calibri"/>
                <w:lang w:val="bg-BG"/>
              </w:rPr>
              <w:t xml:space="preserve"> завършек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DC268E">
              <w:rPr>
                <w:rFonts w:ascii="Calibri" w:eastAsia="Calibri" w:hAnsi="Calibri" w:cs="Calibri"/>
                <w:lang w:val="bg-BG"/>
              </w:rPr>
              <w:t>ще работим заедно</w:t>
            </w:r>
            <w:r w:rsidRPr="00B42EB6">
              <w:rPr>
                <w:rFonts w:ascii="Calibri" w:eastAsia="Calibri" w:hAnsi="Calibri" w:cs="Calibri"/>
                <w:lang w:val="bg-BG"/>
              </w:rPr>
              <w:t xml:space="preserve"> с S</w:t>
            </w:r>
            <w:proofErr w:type="spellStart"/>
            <w:r w:rsidR="00DC268E">
              <w:rPr>
                <w:rFonts w:ascii="Calibri" w:eastAsia="Calibri" w:hAnsi="Calibri" w:cs="Calibri"/>
                <w:lang w:val="en-US"/>
              </w:rPr>
              <w:t>ocial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J</w:t>
            </w:r>
            <w:proofErr w:type="spellStart"/>
            <w:r w:rsidR="00DC268E">
              <w:rPr>
                <w:rFonts w:ascii="Calibri" w:eastAsia="Calibri" w:hAnsi="Calibri" w:cs="Calibri"/>
                <w:lang w:val="en-US"/>
              </w:rPr>
              <w:t>ustice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W</w:t>
            </w:r>
            <w:proofErr w:type="spellStart"/>
            <w:r w:rsidR="00DC268E">
              <w:rPr>
                <w:rFonts w:ascii="Calibri" w:eastAsia="Calibri" w:hAnsi="Calibri" w:cs="Calibri"/>
                <w:lang w:val="en-US"/>
              </w:rPr>
              <w:t>arriors</w:t>
            </w:r>
            <w:proofErr w:type="spellEnd"/>
            <w:r w:rsidRPr="00B42EB6">
              <w:rPr>
                <w:rFonts w:ascii="Calibri" w:eastAsia="Calibri" w:hAnsi="Calibri" w:cs="Calibri"/>
                <w:lang w:val="bg-BG"/>
              </w:rPr>
              <w:t xml:space="preserve"> за изпълнение на рекламната кампания.</w:t>
            </w:r>
            <w:r w:rsidR="00DC268E">
              <w:t xml:space="preserve"> </w:t>
            </w:r>
          </w:p>
          <w:p w14:paraId="75E2E591" w14:textId="77777777" w:rsidR="00DC268E" w:rsidRDefault="00DC268E">
            <w:pPr>
              <w:widowControl w:val="0"/>
              <w:spacing w:line="240" w:lineRule="auto"/>
            </w:pPr>
          </w:p>
          <w:p w14:paraId="7803D52A" w14:textId="04596E23" w:rsidR="00C11A25" w:rsidRPr="00B42EB6" w:rsidRDefault="00DC26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DC268E">
              <w:rPr>
                <w:rFonts w:ascii="Calibri" w:eastAsia="Calibri" w:hAnsi="Calibri" w:cs="Calibri"/>
                <w:lang w:val="bg-BG"/>
              </w:rPr>
              <w:t xml:space="preserve">Сътрудничеството с </w:t>
            </w:r>
            <w:r>
              <w:rPr>
                <w:rFonts w:ascii="Calibri" w:eastAsia="Calibri" w:hAnsi="Calibri" w:cs="Calibri"/>
                <w:lang w:val="bg-BG"/>
              </w:rPr>
              <w:t xml:space="preserve">тези компании </w:t>
            </w:r>
            <w:r w:rsidRPr="00DC268E">
              <w:rPr>
                <w:rFonts w:ascii="Calibri" w:eastAsia="Calibri" w:hAnsi="Calibri" w:cs="Calibri"/>
                <w:lang w:val="bg-BG"/>
              </w:rPr>
              <w:t>е основен камък в иновативния ни план. Този комплексен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DC268E">
              <w:rPr>
                <w:rFonts w:ascii="Calibri" w:eastAsia="Calibri" w:hAnsi="Calibri" w:cs="Calibri"/>
                <w:lang w:val="bg-BG"/>
              </w:rPr>
              <w:t>подход обхваща всички аспекти на подготовката и изпълнението, съчетавайки финансова подкрепа, експертно производство и силна реклама. Вярвам, че този новаторски план ще внесе свежест и ентусиазъм в коледните празници, гарантирайки успешната реализация на Коледната Реформа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7A460C55" w:rsidR="00C11A25" w:rsidRPr="00C11A25" w:rsidRDefault="00DC268E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49B4C92B" w:rsidR="00C11A25" w:rsidRPr="00C11A25" w:rsidRDefault="00DC268E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5879B880" w:rsidR="00C11A25" w:rsidRPr="00C11A25" w:rsidRDefault="00DC268E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77777777" w:rsidR="00425F45" w:rsidRPr="00C11A25" w:rsidRDefault="00425F4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50A7F35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6305A6D" w14:textId="1809FC6A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522528CD" w14:textId="769B2672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391EEBC9" w14:textId="724847F9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59FE0002" w14:textId="005343F1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156227A8" w14:textId="719806DC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704C2248" w14:textId="33CC1A05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p w14:paraId="380F0104" w14:textId="77777777" w:rsidR="00DC268E" w:rsidRDefault="00DC268E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lastRenderedPageBreak/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284A3AB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="00B64E1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EVIL BANK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FD938F" w14:textId="77777777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редмет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Искан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Финансов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одкреп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Коледнат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Реформа</w:t>
            </w:r>
            <w:proofErr w:type="spellEnd"/>
          </w:p>
          <w:p w14:paraId="50D53FF5" w14:textId="5A0EB9DF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</w:p>
          <w:p w14:paraId="20037186" w14:textId="77777777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Уважаем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редставител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Evil Bank, </w:t>
            </w:r>
          </w:p>
          <w:p w14:paraId="3F26DB26" w14:textId="77777777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50B226DB" w14:textId="7723F3DF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дявам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с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тоз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имейл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д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в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мер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в здраве и просперитет</w:t>
            </w:r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Обръщам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с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към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вас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с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искан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финансов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одкреп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шия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иновативен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роект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-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Коледнат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Реформ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</w:p>
          <w:p w14:paraId="5D898888" w14:textId="77777777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0047B59B" w14:textId="24064F4D" w:rsidR="00FC6835" w:rsidRDefault="00FC6835" w:rsidP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ланирам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д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правим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Коледат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тоз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ът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ощ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о-специалн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и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вълнуващ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въвеждайк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оваторск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и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бавн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традици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успешнат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реализация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този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амбициозен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роект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с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нуждаем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от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вашат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финансов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подкреп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.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Щ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с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радвам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ако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Evil Bank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може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да</w:t>
            </w:r>
            <w:proofErr w:type="spellEnd"/>
            <w:r w:rsidR="009A2E02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009A2E02">
              <w:rPr>
                <w:rFonts w:ascii="Calibri" w:eastAsia="Calibri" w:hAnsi="Calibri" w:cs="Calibri"/>
                <w:color w:val="000000" w:themeColor="text1"/>
                <w:lang w:val="bg-BG"/>
              </w:rPr>
              <w:t>ни</w:t>
            </w:r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финансира</w:t>
            </w:r>
            <w:proofErr w:type="spellEnd"/>
            <w:r w:rsidRPr="00FC6835">
              <w:rPr>
                <w:rFonts w:ascii="Calibri" w:eastAsia="Calibri" w:hAnsi="Calibri" w:cs="Calibri"/>
                <w:color w:val="000000" w:themeColor="text1"/>
                <w:lang w:val="en-US"/>
              </w:rPr>
              <w:t>.</w:t>
            </w:r>
          </w:p>
          <w:p w14:paraId="2A170987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</w:p>
          <w:p w14:paraId="76F4F2B4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color w:val="000000" w:themeColor="text1"/>
                <w:lang w:val="bg-BG"/>
              </w:rPr>
            </w:pPr>
            <w:r>
              <w:rPr>
                <w:rFonts w:ascii="Calibri" w:eastAsia="Calibri" w:hAnsi="Calibri" w:cs="Calibri"/>
                <w:color w:val="000000" w:themeColor="text1"/>
                <w:lang w:val="bg-BG"/>
              </w:rPr>
              <w:t>В замяна на вашата отзивчивост Ви предлагам своята душа.</w:t>
            </w:r>
            <w:r>
              <w:t xml:space="preserve"> </w:t>
            </w:r>
            <w:r w:rsidRPr="00FC6835">
              <w:rPr>
                <w:rFonts w:ascii="Calibri" w:eastAsia="Calibri" w:hAnsi="Calibri" w:cs="Calibri"/>
                <w:color w:val="000000" w:themeColor="text1"/>
                <w:lang w:val="bg-BG"/>
              </w:rPr>
              <w:t>Вярвам, че заедно можем да направим този празник по-ярък и забавен за всички.</w:t>
            </w:r>
          </w:p>
          <w:p w14:paraId="726D99E4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61F142F8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C6835">
              <w:rPr>
                <w:rFonts w:ascii="Calibri" w:eastAsia="Calibri" w:hAnsi="Calibri" w:cs="Calibri"/>
                <w:lang w:val="bg-BG"/>
              </w:rPr>
              <w:t xml:space="preserve">Благодарим ви предварително за вниманието и очакваме с нетърпение възможността за сътрудничество. </w:t>
            </w:r>
          </w:p>
          <w:p w14:paraId="2C4D7BFA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36874158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C6835">
              <w:rPr>
                <w:rFonts w:ascii="Calibri" w:eastAsia="Calibri" w:hAnsi="Calibri" w:cs="Calibri"/>
                <w:lang w:val="bg-BG"/>
              </w:rPr>
              <w:t xml:space="preserve">Сърдечни празнични поздрави, </w:t>
            </w:r>
          </w:p>
          <w:p w14:paraId="3136C5DC" w14:textId="10C7B4D8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Fonts w:ascii="Calibri" w:eastAsia="Calibri" w:hAnsi="Calibri" w:cs="Calibri"/>
                <w:lang w:val="bg-BG"/>
              </w:rPr>
              <w:t>Милвен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Мънева</w:t>
            </w:r>
            <w:proofErr w:type="spellEnd"/>
          </w:p>
          <w:p w14:paraId="3A4CD864" w14:textId="48EB9F38" w:rsidR="00FC6835" w:rsidRPr="00FC6835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c</w:t>
            </w:r>
            <w:r w:rsidR="00FC6835">
              <w:rPr>
                <w:rFonts w:ascii="Calibri" w:eastAsia="Calibri" w:hAnsi="Calibri" w:cs="Calibri"/>
                <w:lang w:val="en-US"/>
              </w:rPr>
              <w:t>ristmas_reform@elkmail.com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8BD8A" w14:textId="77777777" w:rsidR="00425F4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FC6835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: Re: </w:t>
            </w:r>
            <w:proofErr w:type="spellStart"/>
            <w:r w:rsidRPr="00FC6835">
              <w:rPr>
                <w:rFonts w:ascii="Calibri" w:eastAsia="Calibri" w:hAnsi="Calibri" w:cs="Calibri"/>
              </w:rPr>
              <w:t>Искан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Финансов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Реформа</w:t>
            </w:r>
            <w:proofErr w:type="spellEnd"/>
          </w:p>
          <w:p w14:paraId="0C9F3FE0" w14:textId="77777777" w:rsidR="009A2E02" w:rsidRDefault="009A2E02" w:rsidP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Fonts w:ascii="Calibri" w:eastAsia="Calibri" w:hAnsi="Calibri" w:cs="Calibri"/>
                <w:lang w:val="bg-BG"/>
              </w:rPr>
              <w:t>Милвен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Мънева</w:t>
            </w:r>
            <w:proofErr w:type="spellEnd"/>
          </w:p>
          <w:p w14:paraId="2BB8063C" w14:textId="54621BB6" w:rsidR="00FC6835" w:rsidRDefault="009A2E02" w:rsidP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ristmas_reform@elkmail.com</w:t>
            </w:r>
          </w:p>
          <w:p w14:paraId="6D4B91CC" w14:textId="1C751A4A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Уважаем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г-</w:t>
            </w:r>
            <w:proofErr w:type="spellStart"/>
            <w:r w:rsidRPr="009A2E02">
              <w:rPr>
                <w:rFonts w:ascii="Calibri" w:eastAsia="Calibri" w:hAnsi="Calibri" w:cs="Calibri"/>
              </w:rPr>
              <w:t>ж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Мънева</w:t>
            </w:r>
            <w:proofErr w:type="spellEnd"/>
            <w:r w:rsidRPr="009A2E02">
              <w:rPr>
                <w:rFonts w:ascii="Calibri" w:eastAsia="Calibri" w:hAnsi="Calibri" w:cs="Calibri"/>
              </w:rPr>
              <w:t>,</w:t>
            </w:r>
          </w:p>
          <w:p w14:paraId="537E4E31" w14:textId="77777777" w:rsidR="009A2E02" w:rsidRP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74209199" w14:textId="77777777" w:rsidR="009A2E02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FC6835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ви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изпратеното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искан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финансов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FC6835">
              <w:rPr>
                <w:rFonts w:ascii="Calibri" w:eastAsia="Calibri" w:hAnsi="Calibri" w:cs="Calibri"/>
              </w:rPr>
              <w:t>Нашит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специалисти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регледах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вашето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редложени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FC6835">
              <w:rPr>
                <w:rFonts w:ascii="Calibri" w:eastAsia="Calibri" w:hAnsi="Calibri" w:cs="Calibri"/>
              </w:rPr>
              <w:t>го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оцениха</w:t>
            </w:r>
            <w:proofErr w:type="spellEnd"/>
            <w:r w:rsidRPr="00FC6835">
              <w:rPr>
                <w:rFonts w:ascii="Calibri" w:eastAsia="Calibri" w:hAnsi="Calibri" w:cs="Calibri"/>
              </w:rPr>
              <w:t>.</w:t>
            </w:r>
          </w:p>
          <w:p w14:paraId="323EB733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2EA82F9E" w14:textId="77777777" w:rsidR="00FC6835" w:rsidRDefault="00FC68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Със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съжалени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обач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</w:rPr>
              <w:t>трябв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д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ви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уведомим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FC6835">
              <w:rPr>
                <w:rFonts w:ascii="Calibri" w:eastAsia="Calibri" w:hAnsi="Calibri" w:cs="Calibri"/>
              </w:rPr>
              <w:t>че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FC6835">
              <w:rPr>
                <w:rFonts w:ascii="Calibri" w:eastAsia="Calibri" w:hAnsi="Calibri" w:cs="Calibri"/>
              </w:rPr>
              <w:t>момент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липсат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ви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н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душ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редставляв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сериозно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предизвикателство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за</w:t>
            </w:r>
            <w:proofErr w:type="spellEnd"/>
            <w:r w:rsidRPr="00FC6835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FC6835">
              <w:rPr>
                <w:rFonts w:ascii="Calibri" w:eastAsia="Calibri" w:hAnsi="Calibri" w:cs="Calibri"/>
              </w:rPr>
              <w:t>нас</w:t>
            </w:r>
            <w:proofErr w:type="spellEnd"/>
            <w:r w:rsidRPr="00FC6835">
              <w:rPr>
                <w:rFonts w:ascii="Calibri" w:eastAsia="Calibri" w:hAnsi="Calibri" w:cs="Calibri"/>
              </w:rPr>
              <w:t>.</w:t>
            </w:r>
            <w:r w:rsidR="009A2E02"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Бихме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искали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ви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интерес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ви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пожелаем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успех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реализацият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Коледната</w:t>
            </w:r>
            <w:proofErr w:type="spellEnd"/>
            <w:r w:rsidR="009A2E02"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="009A2E02" w:rsidRPr="009A2E02">
              <w:rPr>
                <w:rFonts w:ascii="Calibri" w:eastAsia="Calibri" w:hAnsi="Calibri" w:cs="Calibri"/>
              </w:rPr>
              <w:t>Реформа</w:t>
            </w:r>
            <w:proofErr w:type="spellEnd"/>
            <w:r w:rsidR="009A2E02">
              <w:rPr>
                <w:rFonts w:ascii="Calibri" w:eastAsia="Calibri" w:hAnsi="Calibri" w:cs="Calibri"/>
                <w:lang w:val="bg-BG"/>
              </w:rPr>
              <w:t>.</w:t>
            </w:r>
          </w:p>
          <w:p w14:paraId="3CEC1876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115CCEC7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24F26284" w14:textId="740B298C" w:rsidR="009A2E02" w:rsidRP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.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83869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: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явлени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е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лед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каз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уша</w:t>
            </w:r>
            <w:proofErr w:type="spellEnd"/>
          </w:p>
          <w:p w14:paraId="6AFF1BF1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ставител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Evil Bank, </w:t>
            </w:r>
          </w:p>
          <w:p w14:paraId="41F277A9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4B9AF06E" w14:textId="77777777" w:rsidR="00425F45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Благодар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>я</w:t>
            </w:r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ърз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нос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ше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финансов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9A2E02">
              <w:rPr>
                <w:rFonts w:ascii="Calibri" w:eastAsia="Calibri" w:hAnsi="Calibri" w:cs="Calibri"/>
              </w:rPr>
              <w:t>Разбир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уважав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аши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пасен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нос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липса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уш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ше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ложение</w:t>
            </w:r>
            <w:proofErr w:type="spellEnd"/>
            <w:r w:rsidRPr="009A2E02">
              <w:rPr>
                <w:rFonts w:ascii="Calibri" w:eastAsia="Calibri" w:hAnsi="Calibri" w:cs="Calibri"/>
              </w:rPr>
              <w:t>.</w:t>
            </w:r>
            <w: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прек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тов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lastRenderedPageBreak/>
              <w:t>подчертае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ериозност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ш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ек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готовност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>.</w:t>
            </w:r>
          </w:p>
          <w:p w14:paraId="20840CEC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51F69E84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Б</w:t>
            </w:r>
            <w:proofErr w:type="spellStart"/>
            <w:r w:rsidRPr="009A2E02">
              <w:rPr>
                <w:rFonts w:ascii="Calibri" w:eastAsia="Calibri" w:hAnsi="Calibri" w:cs="Calibri"/>
              </w:rPr>
              <w:t>их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л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бърне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ъ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ас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разглежд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зможност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оставя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е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й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омогнал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реализация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ш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уникален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леден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ект</w:t>
            </w:r>
            <w:proofErr w:type="spellEnd"/>
            <w:r w:rsidRPr="009A2E02">
              <w:rPr>
                <w:rFonts w:ascii="Calibri" w:eastAsia="Calibri" w:hAnsi="Calibri" w:cs="Calibri"/>
              </w:rPr>
              <w:t>.</w:t>
            </w:r>
          </w:p>
          <w:p w14:paraId="1D508721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4ABB3C9D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варител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нимание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с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успеш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плодотвор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>.</w:t>
            </w:r>
          </w:p>
          <w:p w14:paraId="0B82ED13" w14:textId="77777777" w:rsidR="009A2E02" w:rsidRDefault="009A2E02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50362DF5" w14:textId="7777777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498DDFE1" w14:textId="7777777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Fonts w:ascii="Calibri" w:eastAsia="Calibri" w:hAnsi="Calibri" w:cs="Calibri"/>
                <w:lang w:val="bg-BG"/>
              </w:rPr>
              <w:t>Милвен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Мънева</w:t>
            </w:r>
            <w:proofErr w:type="spellEnd"/>
          </w:p>
          <w:p w14:paraId="222A3E03" w14:textId="62D28657" w:rsidR="009A2E02" w:rsidRPr="009A2E02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ristmas_reform@elkmail.com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4FD7AE4D" w:rsidR="00425F45" w:rsidRPr="009A2E02" w:rsidRDefault="009A2E02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7BCB2" w14:textId="77777777" w:rsidR="0074028E" w:rsidRDefault="009A2E02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: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извод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грачк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</w:p>
          <w:p w14:paraId="10FB5F28" w14:textId="77777777" w:rsidR="0074028E" w:rsidRDefault="009A2E02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ставител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China Inc., </w:t>
            </w:r>
          </w:p>
          <w:p w14:paraId="6AA9D71F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1AA48C35" w14:textId="77777777" w:rsidR="0074028E" w:rsidRDefault="009A2E02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Обръщ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ъ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ас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9A2E02">
              <w:rPr>
                <w:rFonts w:ascii="Calibri" w:eastAsia="Calibri" w:hAnsi="Calibri" w:cs="Calibri"/>
              </w:rPr>
              <w:t>иде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я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чит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зключител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лнуващ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с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убеден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ч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и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ка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ед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одещи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мпани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област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изводство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щ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може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омогне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реализация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й. </w:t>
            </w:r>
          </w:p>
          <w:p w14:paraId="5ED01D9C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6AAADE30" w14:textId="77777777" w:rsidR="0074028E" w:rsidRDefault="009A2E02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Планир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съществи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лед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с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яс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ч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изводство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одаръц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е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ществе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начени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. В </w:t>
            </w:r>
            <w:proofErr w:type="spellStart"/>
            <w:r w:rsidRPr="009A2E02">
              <w:rPr>
                <w:rFonts w:ascii="Calibri" w:eastAsia="Calibri" w:hAnsi="Calibri" w:cs="Calibri"/>
              </w:rPr>
              <w:t>тоз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нтекс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иск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ложи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зможнос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ка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остави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опълнител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финансов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ъд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глобяване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грачк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звънред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ърз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ефектив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. </w:t>
            </w:r>
          </w:p>
          <w:p w14:paraId="782E877D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029C4FE6" w14:textId="59274F6A" w:rsidR="00425F45" w:rsidRDefault="009A2E02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9A2E02">
              <w:rPr>
                <w:rFonts w:ascii="Calibri" w:eastAsia="Calibri" w:hAnsi="Calibri" w:cs="Calibri"/>
              </w:rPr>
              <w:t>Бих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желал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бсъди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зможност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едоставя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малк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ум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финансир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я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щ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ъд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зползва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тимулиран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="0074028E">
              <w:rPr>
                <w:rFonts w:ascii="Calibri" w:eastAsia="Calibri" w:hAnsi="Calibri" w:cs="Calibri"/>
                <w:lang w:val="bg-BG"/>
              </w:rPr>
              <w:t xml:space="preserve"> непълнолетните китайски служители</w:t>
            </w:r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работ</w:t>
            </w:r>
            <w:proofErr w:type="spellEnd"/>
            <w:r w:rsidR="0074028E">
              <w:rPr>
                <w:rFonts w:ascii="Calibri" w:eastAsia="Calibri" w:hAnsi="Calibri" w:cs="Calibri"/>
                <w:lang w:val="bg-BG"/>
              </w:rPr>
              <w:t>ят</w:t>
            </w:r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извънред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перио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ледни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азниц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9A2E02">
              <w:rPr>
                <w:rFonts w:ascii="Calibri" w:eastAsia="Calibri" w:hAnsi="Calibri" w:cs="Calibri"/>
              </w:rPr>
              <w:t>Счит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ч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тов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опринесл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з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успешна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реализац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проект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щ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ъдем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благодарн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9A2E02">
              <w:rPr>
                <w:rFonts w:ascii="Calibri" w:eastAsia="Calibri" w:hAnsi="Calibri" w:cs="Calibri"/>
              </w:rPr>
              <w:t>ак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може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д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поделит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ашет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мнени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зможност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9A2E02">
              <w:rPr>
                <w:rFonts w:ascii="Calibri" w:eastAsia="Calibri" w:hAnsi="Calibri" w:cs="Calibri"/>
              </w:rPr>
              <w:t>този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контекст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9A2E02">
              <w:rPr>
                <w:rFonts w:ascii="Calibri" w:eastAsia="Calibri" w:hAnsi="Calibri" w:cs="Calibri"/>
              </w:rPr>
              <w:t>Очакв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9A2E02">
              <w:rPr>
                <w:rFonts w:ascii="Calibri" w:eastAsia="Calibri" w:hAnsi="Calibri" w:cs="Calibri"/>
              </w:rPr>
              <w:t>нетърпени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ашия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9A2E02">
              <w:rPr>
                <w:rFonts w:ascii="Calibri" w:eastAsia="Calibri" w:hAnsi="Calibri" w:cs="Calibri"/>
              </w:rPr>
              <w:t>с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възмож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най-плодотворно</w:t>
            </w:r>
            <w:proofErr w:type="spellEnd"/>
            <w:r w:rsidRPr="009A2E0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9A2E02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9A2E02">
              <w:rPr>
                <w:rFonts w:ascii="Calibri" w:eastAsia="Calibri" w:hAnsi="Calibri" w:cs="Calibri"/>
              </w:rPr>
              <w:t>.</w:t>
            </w:r>
          </w:p>
          <w:p w14:paraId="61013AAC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41789C02" w14:textId="7777777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4B05E1DA" w14:textId="7777777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proofErr w:type="spellStart"/>
            <w:r>
              <w:rPr>
                <w:rFonts w:ascii="Calibri" w:eastAsia="Calibri" w:hAnsi="Calibri" w:cs="Calibri"/>
                <w:lang w:val="bg-BG"/>
              </w:rPr>
              <w:t>Милвен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Мънева</w:t>
            </w:r>
            <w:proofErr w:type="spellEnd"/>
          </w:p>
          <w:p w14:paraId="7B45EB68" w14:textId="3BB63BF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ristmas_reform@elkmail.com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D4C026" w14:textId="4F0AC626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: Re: </w:t>
            </w:r>
            <w:proofErr w:type="spellStart"/>
            <w:r w:rsidRPr="0074028E">
              <w:rPr>
                <w:rFonts w:ascii="Calibri" w:eastAsia="Calibri" w:hAnsi="Calibri" w:cs="Calibri"/>
              </w:rPr>
              <w:t>Иск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за </w:t>
            </w:r>
            <w:proofErr w:type="spellStart"/>
            <w:r w:rsidRPr="0074028E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оизводств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грачки</w:t>
            </w:r>
            <w:proofErr w:type="spellEnd"/>
          </w:p>
          <w:p w14:paraId="6B608807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0E4D4B96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Уважае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г-</w:t>
            </w:r>
            <w:proofErr w:type="spellStart"/>
            <w:r w:rsidRPr="0074028E">
              <w:rPr>
                <w:rFonts w:ascii="Calibri" w:eastAsia="Calibri" w:hAnsi="Calibri" w:cs="Calibri"/>
              </w:rPr>
              <w:t>ж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Мъне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</w:p>
          <w:p w14:paraId="6F5A3BE7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19EC1608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мейл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интерес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ъ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услуг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China Inc. С </w:t>
            </w:r>
            <w:proofErr w:type="spellStart"/>
            <w:r w:rsidRPr="0074028E">
              <w:rPr>
                <w:rFonts w:ascii="Calibri" w:eastAsia="Calibri" w:hAnsi="Calibri" w:cs="Calibri"/>
              </w:rPr>
              <w:t>удоволств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белязв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амбициоз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чина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олед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</w:p>
          <w:p w14:paraId="143CE35B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lastRenderedPageBreak/>
              <w:t>След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нимател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зглежд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ож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бих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скал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нформир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оже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с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у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финансир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е </w:t>
            </w:r>
            <w:proofErr w:type="spellStart"/>
            <w:r w:rsidRPr="0074028E">
              <w:rPr>
                <w:rFonts w:ascii="Calibri" w:eastAsia="Calibri" w:hAnsi="Calibri" w:cs="Calibri"/>
              </w:rPr>
              <w:t>достатъч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окрив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зход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свързан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74028E">
              <w:rPr>
                <w:rFonts w:ascii="Calibri" w:eastAsia="Calibri" w:hAnsi="Calibri" w:cs="Calibri"/>
              </w:rPr>
              <w:t>извънредно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бот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ре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ш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лужител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оизводство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исококачествен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грач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зиск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опълнителн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сурс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финансо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редст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</w:p>
          <w:p w14:paraId="13DE2FC9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092AFD5D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Въпре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то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бих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ил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крит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опълнителн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искуси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говор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нос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финансов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услов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74028E">
              <w:rPr>
                <w:rFonts w:ascii="Calibri" w:eastAsia="Calibri" w:hAnsi="Calibri" w:cs="Calibri"/>
              </w:rPr>
              <w:t>Мол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бъде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толко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любез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остав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ове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нформац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нос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ъзможност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готовност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алтернативн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шен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</w:p>
          <w:p w14:paraId="1971842C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1355DDDA" w14:textId="77777777" w:rsidR="00425F45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Очакв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74028E">
              <w:rPr>
                <w:rFonts w:ascii="Calibri" w:eastAsia="Calibri" w:hAnsi="Calibri" w:cs="Calibri"/>
              </w:rPr>
              <w:t>интерес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с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може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мери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заим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згод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ш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>.</w:t>
            </w:r>
          </w:p>
          <w:p w14:paraId="2DAA71D4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7FF021B6" w14:textId="77777777" w:rsidR="0074028E" w:rsidRDefault="0074028E" w:rsidP="0074028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С уважение,</w:t>
            </w:r>
          </w:p>
          <w:p w14:paraId="3580E3D8" w14:textId="0B1CE906" w:rsidR="0074028E" w:rsidRP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FB87B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: Re: </w:t>
            </w:r>
            <w:proofErr w:type="spellStart"/>
            <w:r w:rsidRPr="0074028E">
              <w:rPr>
                <w:rFonts w:ascii="Calibri" w:eastAsia="Calibri" w:hAnsi="Calibri" w:cs="Calibri"/>
              </w:rPr>
              <w:t>Иск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оизводств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грач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</w:p>
          <w:p w14:paraId="037EA039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3082E5AA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ставител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China Inc.,</w:t>
            </w:r>
          </w:p>
          <w:p w14:paraId="3D2D33C6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3A2619C7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лагодар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ърз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нимани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ко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тделя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ш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ож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збир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оже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у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финансир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мож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ъд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едостатъч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и </w:t>
            </w:r>
            <w:proofErr w:type="spellStart"/>
            <w:r w:rsidRPr="0074028E">
              <w:rPr>
                <w:rFonts w:ascii="Calibri" w:eastAsia="Calibri" w:hAnsi="Calibri" w:cs="Calibri"/>
              </w:rPr>
              <w:t>с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гото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прави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начител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увелич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ш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ож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гарантир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успеш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ализац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74028E">
              <w:rPr>
                <w:rFonts w:ascii="Calibri" w:eastAsia="Calibri" w:hAnsi="Calibri" w:cs="Calibri"/>
              </w:rPr>
              <w:t>.</w:t>
            </w:r>
          </w:p>
          <w:p w14:paraId="3E790706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19AC9144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едлаг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начител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о-голя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у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дежд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тов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щ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ъд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остатъч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окрив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сич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еобходим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зход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з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тимулиран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шит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итайс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артньор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аботят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звънред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74028E">
              <w:rPr>
                <w:rFonts w:ascii="Calibri" w:eastAsia="Calibri" w:hAnsi="Calibri" w:cs="Calibri"/>
              </w:rPr>
              <w:t>тоз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жен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ериод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74028E">
              <w:rPr>
                <w:rFonts w:ascii="Calibri" w:eastAsia="Calibri" w:hAnsi="Calibri" w:cs="Calibri"/>
              </w:rPr>
              <w:t>Иск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д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осигури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оизводство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играч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щ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ротеч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гладк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ефектив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допринасяйки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ъм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успеш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ализация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</w:p>
          <w:p w14:paraId="1A6AB97C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2A9C8332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74028E">
              <w:rPr>
                <w:rFonts w:ascii="Calibri" w:eastAsia="Calibri" w:hAnsi="Calibri" w:cs="Calibri"/>
              </w:rPr>
              <w:t>Очакв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74028E">
              <w:rPr>
                <w:rFonts w:ascii="Calibri" w:eastAsia="Calibri" w:hAnsi="Calibri" w:cs="Calibri"/>
              </w:rPr>
              <w:t>нетърп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вашет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бърз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реш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74028E">
              <w:rPr>
                <w:rFonts w:ascii="Calibri" w:eastAsia="Calibri" w:hAnsi="Calibri" w:cs="Calibri"/>
              </w:rPr>
              <w:t>с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плодотворн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. </w:t>
            </w:r>
          </w:p>
          <w:p w14:paraId="3479D247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40F12344" w14:textId="77777777" w:rsidR="0074028E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74028E">
              <w:rPr>
                <w:rFonts w:ascii="Calibri" w:eastAsia="Calibri" w:hAnsi="Calibri" w:cs="Calibri"/>
              </w:rPr>
              <w:t xml:space="preserve">С </w:t>
            </w:r>
            <w:proofErr w:type="spellStart"/>
            <w:r w:rsidRPr="0074028E">
              <w:rPr>
                <w:rFonts w:ascii="Calibri" w:eastAsia="Calibri" w:hAnsi="Calibri" w:cs="Calibri"/>
              </w:rPr>
              <w:t>уважение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74028E">
              <w:rPr>
                <w:rFonts w:ascii="Calibri" w:eastAsia="Calibri" w:hAnsi="Calibri" w:cs="Calibri"/>
              </w:rPr>
              <w:t>Милвена</w:t>
            </w:r>
            <w:proofErr w:type="spellEnd"/>
            <w:r w:rsidRPr="0074028E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74028E">
              <w:rPr>
                <w:rFonts w:ascii="Calibri" w:eastAsia="Calibri" w:hAnsi="Calibri" w:cs="Calibri"/>
              </w:rPr>
              <w:t>Мънева</w:t>
            </w:r>
            <w:proofErr w:type="spellEnd"/>
          </w:p>
          <w:p w14:paraId="43CDB4BA" w14:textId="4084C7C8" w:rsidR="00425F45" w:rsidRDefault="0074028E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74028E">
              <w:rPr>
                <w:rFonts w:ascii="Calibri" w:eastAsia="Calibri" w:hAnsi="Calibri" w:cs="Calibri"/>
              </w:rPr>
              <w:t xml:space="preserve"> cristmas_reform@elkmail.com</w:t>
            </w:r>
          </w:p>
        </w:tc>
      </w:tr>
      <w:tr w:rsidR="00933706" w14:paraId="7F1C4BBE" w14:textId="77777777" w:rsidTr="00425F45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37C0ED0B" w:rsidR="00933706" w:rsidRDefault="00933706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="0074028E"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E8E13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: </w:t>
            </w:r>
            <w:proofErr w:type="spellStart"/>
            <w:r w:rsidRPr="00A04C21">
              <w:rPr>
                <w:rFonts w:ascii="Calibri" w:eastAsia="Calibri" w:hAnsi="Calibri" w:cs="Calibri"/>
              </w:rPr>
              <w:t>Иска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</w:p>
          <w:p w14:paraId="390C6C8B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едставител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SOCIAL JUSTICE WARRIORS, </w:t>
            </w:r>
          </w:p>
          <w:p w14:paraId="025E8322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27A9075F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Обръщ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ъ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с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иска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ъдействи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ализация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амбициозе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ек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-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Знае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рганизац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нимав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изгражда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нлай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з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кампани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и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ога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правя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деит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пулярн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впечатляващ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1BA47E95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541CA210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Планир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прав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оз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ъ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щ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-специал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бав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въвеждайк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оваторск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бавн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радици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гарантир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оз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ек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щ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бъд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беляза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оцене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бщество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уждае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мощ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Бих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скал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мол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зготвит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разпространит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ампан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я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щ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виш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номе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яд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щ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едста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а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новатив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вълнуващ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нициатив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3F07EE60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6804B23D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Вяр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експерти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A04C21">
              <w:rPr>
                <w:rFonts w:ascii="Calibri" w:eastAsia="Calibri" w:hAnsi="Calibri" w:cs="Calibri"/>
              </w:rPr>
              <w:t>онлай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едийно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странств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ож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пра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начител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азлик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A04C21">
              <w:rPr>
                <w:rFonts w:ascii="Calibri" w:eastAsia="Calibri" w:hAnsi="Calibri" w:cs="Calibri"/>
              </w:rPr>
              <w:t>успех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ек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едварител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нтерес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28F4415C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618969B8" w14:textId="03E68D70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Очак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нетърпени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успеш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3ECCB2B1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596E9F6A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04C21">
              <w:rPr>
                <w:rFonts w:ascii="Calibri" w:eastAsia="Calibri" w:hAnsi="Calibri" w:cs="Calibri"/>
              </w:rPr>
              <w:t xml:space="preserve">С </w:t>
            </w:r>
            <w:proofErr w:type="spellStart"/>
            <w:r w:rsidRPr="00A04C21">
              <w:rPr>
                <w:rFonts w:ascii="Calibri" w:eastAsia="Calibri" w:hAnsi="Calibri" w:cs="Calibri"/>
              </w:rPr>
              <w:t>уважени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Милве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ънева</w:t>
            </w:r>
            <w:proofErr w:type="spellEnd"/>
          </w:p>
          <w:p w14:paraId="2C7AD3CE" w14:textId="6FA9A011" w:rsidR="00933706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04C21">
              <w:rPr>
                <w:rFonts w:ascii="Calibri" w:eastAsia="Calibri" w:hAnsi="Calibri" w:cs="Calibri"/>
              </w:rPr>
              <w:t xml:space="preserve"> cristmas_reform@elkmail.com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E5884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 xml:space="preserve">Предмет: RE: Искане за Рекламна Подкрепа за Коледната Реформа </w:t>
            </w:r>
          </w:p>
          <w:p w14:paraId="484CB344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50EE4110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 xml:space="preserve">Уважаема г-жо </w:t>
            </w:r>
            <w:proofErr w:type="spellStart"/>
            <w:r w:rsidRPr="00A04C21">
              <w:rPr>
                <w:rFonts w:ascii="Calibri" w:eastAsia="Calibri" w:hAnsi="Calibri" w:cs="Calibri"/>
                <w:lang w:val="bg-BG"/>
              </w:rPr>
              <w:t>Мънева</w:t>
            </w:r>
            <w:proofErr w:type="spellEnd"/>
            <w:r w:rsidRPr="00A04C21">
              <w:rPr>
                <w:rFonts w:ascii="Calibri" w:eastAsia="Calibri" w:hAnsi="Calibri" w:cs="Calibri"/>
                <w:lang w:val="bg-BG"/>
              </w:rPr>
              <w:t xml:space="preserve">, </w:t>
            </w:r>
          </w:p>
          <w:p w14:paraId="22CD07B4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AC2DD97" w14:textId="52E5BE78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>Благодарим ви за ваш</w:t>
            </w:r>
            <w:r>
              <w:rPr>
                <w:rFonts w:ascii="Calibri" w:eastAsia="Calibri" w:hAnsi="Calibri" w:cs="Calibri"/>
                <w:lang w:val="bg-BG"/>
              </w:rPr>
              <w:t>ето</w:t>
            </w:r>
            <w:r w:rsidRPr="00A04C21">
              <w:rPr>
                <w:rFonts w:ascii="Calibri" w:eastAsia="Calibri" w:hAnsi="Calibri" w:cs="Calibri"/>
                <w:lang w:val="bg-BG"/>
              </w:rPr>
              <w:t xml:space="preserve"> запитване и интерес към нашата организация. Ние, SOCIAL JUSTICE WARRIORS, се гордеем със защитата на социалната справедливост и подкрепата на иновативни идеи. </w:t>
            </w:r>
          </w:p>
          <w:p w14:paraId="2E6C140B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00462F9A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 xml:space="preserve">Съжаляваме, но поради високите темпове на работа и коледните празници не разполагаме с достатъчно време, за да вземем участие в рекламната кампания за Коледната Реформа. В този период се стремим да осигурим подкрепа на акции и проекти, които са в направление на нашата мисия, но за съжаление, в момента не можем да поемем нови задължения. </w:t>
            </w:r>
          </w:p>
          <w:p w14:paraId="5EBC3B2F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4F9B9E7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 xml:space="preserve">Имайте предвид, че сме отворени за бъдещо сътрудничество, когато имаме повече свободно време. Виждаме с интерес новаторските идеи и ви пожелаваме успех в реализацията на Коледната Реформа. </w:t>
            </w:r>
          </w:p>
          <w:p w14:paraId="130CE7E9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63FC5F39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>Поздрави и честити празници,</w:t>
            </w:r>
          </w:p>
          <w:p w14:paraId="41807D3D" w14:textId="712999C0" w:rsidR="00933706" w:rsidRP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A04C21">
              <w:rPr>
                <w:rFonts w:ascii="Calibri" w:eastAsia="Calibri" w:hAnsi="Calibri" w:cs="Calibri"/>
                <w:lang w:val="bg-BG"/>
              </w:rPr>
              <w:t xml:space="preserve"> Екипът на SOCIAL JUSTICE WARRIORS</w:t>
            </w:r>
          </w:p>
        </w:tc>
      </w:tr>
      <w:tr w:rsidR="00933706" w14:paraId="081B9528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A663E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Предме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: RE: </w:t>
            </w:r>
            <w:proofErr w:type="spellStart"/>
            <w:r w:rsidRPr="00A04C21">
              <w:rPr>
                <w:rFonts w:ascii="Calibri" w:eastAsia="Calibri" w:hAnsi="Calibri" w:cs="Calibri"/>
              </w:rPr>
              <w:t>Иска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- </w:t>
            </w:r>
            <w:proofErr w:type="spellStart"/>
            <w:r w:rsidRPr="00A04C21">
              <w:rPr>
                <w:rFonts w:ascii="Calibri" w:eastAsia="Calibri" w:hAnsi="Calibri" w:cs="Calibri"/>
              </w:rPr>
              <w:t>Втор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питва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</w:p>
          <w:p w14:paraId="1BC36D03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4B0F1CFC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Уважаем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SOCIAL JUSTICE WARRIORS, </w:t>
            </w:r>
          </w:p>
          <w:p w14:paraId="78CEBE39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60C7E708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Отнов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бръщ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ъ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с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деж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ложителе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ъпрос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креп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ек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-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фор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lastRenderedPageBreak/>
              <w:t>Разбир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оз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ериод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годин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е </w:t>
            </w:r>
            <w:proofErr w:type="spellStart"/>
            <w:r w:rsidRPr="00A04C21">
              <w:rPr>
                <w:rFonts w:ascii="Calibri" w:eastAsia="Calibri" w:hAnsi="Calibri" w:cs="Calibri"/>
              </w:rPr>
              <w:t>изключител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е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с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иск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чертае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жност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оек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Смят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ориентира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ъ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енсионерскит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латформ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мож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начител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добр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номе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яд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Коле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пра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оз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азниче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зо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-особен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ях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7242F845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1699194D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Бих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бил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гото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гранич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еклама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ам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енсионерск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латформ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товар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излишн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ангажимент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Счит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  <w:proofErr w:type="spellStart"/>
            <w:r w:rsidRPr="00A04C21">
              <w:rPr>
                <w:rFonts w:ascii="Calibri" w:eastAsia="Calibri" w:hAnsi="Calibri" w:cs="Calibri"/>
              </w:rPr>
              <w:t>ч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усилия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ога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д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правя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голям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разлик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в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идаване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ов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тойност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тоз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люб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азник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7C724B9B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618BE495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Благодарим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едварителн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нимание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разбиранет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  <w:proofErr w:type="spellStart"/>
            <w:r w:rsidRPr="00A04C21">
              <w:rPr>
                <w:rFonts w:ascii="Calibri" w:eastAsia="Calibri" w:hAnsi="Calibri" w:cs="Calibri"/>
              </w:rPr>
              <w:t>Очак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с </w:t>
            </w:r>
            <w:proofErr w:type="spellStart"/>
            <w:r w:rsidRPr="00A04C21">
              <w:rPr>
                <w:rFonts w:ascii="Calibri" w:eastAsia="Calibri" w:hAnsi="Calibri" w:cs="Calibri"/>
              </w:rPr>
              <w:t>нетърпени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ашия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отговор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и </w:t>
            </w:r>
            <w:proofErr w:type="spellStart"/>
            <w:r w:rsidRPr="00A04C21">
              <w:rPr>
                <w:rFonts w:ascii="Calibri" w:eastAsia="Calibri" w:hAnsi="Calibri" w:cs="Calibri"/>
              </w:rPr>
              <w:t>с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дявам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възможностт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сътрудничество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. </w:t>
            </w:r>
          </w:p>
          <w:p w14:paraId="2CC556C1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  <w:p w14:paraId="2C866AC6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04C21">
              <w:rPr>
                <w:rFonts w:ascii="Calibri" w:eastAsia="Calibri" w:hAnsi="Calibri" w:cs="Calibri"/>
              </w:rPr>
              <w:t xml:space="preserve">С </w:t>
            </w:r>
            <w:proofErr w:type="spellStart"/>
            <w:r w:rsidRPr="00A04C21">
              <w:rPr>
                <w:rFonts w:ascii="Calibri" w:eastAsia="Calibri" w:hAnsi="Calibri" w:cs="Calibri"/>
              </w:rPr>
              <w:t>пожелание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з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иятн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празници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, </w:t>
            </w:r>
          </w:p>
          <w:p w14:paraId="0E37A3FF" w14:textId="77777777" w:rsidR="00A04C21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 w:rsidRPr="00A04C21">
              <w:rPr>
                <w:rFonts w:ascii="Calibri" w:eastAsia="Calibri" w:hAnsi="Calibri" w:cs="Calibri"/>
              </w:rPr>
              <w:t>Милвен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A04C21">
              <w:rPr>
                <w:rFonts w:ascii="Calibri" w:eastAsia="Calibri" w:hAnsi="Calibri" w:cs="Calibri"/>
              </w:rPr>
              <w:t>Мънева</w:t>
            </w:r>
            <w:proofErr w:type="spellEnd"/>
            <w:r w:rsidRPr="00A04C21">
              <w:rPr>
                <w:rFonts w:ascii="Calibri" w:eastAsia="Calibri" w:hAnsi="Calibri" w:cs="Calibri"/>
              </w:rPr>
              <w:t xml:space="preserve"> </w:t>
            </w:r>
          </w:p>
          <w:p w14:paraId="363771F5" w14:textId="3BBAF437" w:rsidR="00933706" w:rsidRDefault="00A04C21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A04C21">
              <w:rPr>
                <w:rFonts w:ascii="Calibri" w:eastAsia="Calibri" w:hAnsi="Calibri" w:cs="Calibri"/>
              </w:rPr>
              <w:t>Cristmas_reform@elkmail.com</w:t>
            </w:r>
          </w:p>
        </w:tc>
      </w:tr>
    </w:tbl>
    <w:p w14:paraId="16860872" w14:textId="77777777" w:rsidR="00610CD6" w:rsidRPr="00A04C21" w:rsidRDefault="00610CD6">
      <w:pPr>
        <w:rPr>
          <w:lang w:val="bg-BG"/>
        </w:rPr>
      </w:pPr>
    </w:p>
    <w:sectPr w:rsidR="00610CD6" w:rsidRPr="00A04C2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E538D"/>
    <w:rsid w:val="00425F45"/>
    <w:rsid w:val="005A41A8"/>
    <w:rsid w:val="00610CD6"/>
    <w:rsid w:val="006751DC"/>
    <w:rsid w:val="0074028E"/>
    <w:rsid w:val="00933706"/>
    <w:rsid w:val="009A2E02"/>
    <w:rsid w:val="00A04C21"/>
    <w:rsid w:val="00B42EB6"/>
    <w:rsid w:val="00B64E15"/>
    <w:rsid w:val="00B85B8D"/>
    <w:rsid w:val="00BD7757"/>
    <w:rsid w:val="00C11A25"/>
    <w:rsid w:val="00DC268E"/>
    <w:rsid w:val="00DD51AE"/>
    <w:rsid w:val="00FC6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styleId="a8">
    <w:name w:val="Strong"/>
    <w:basedOn w:val="a0"/>
    <w:uiPriority w:val="22"/>
    <w:qFormat/>
    <w:rsid w:val="00425F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8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1340</Words>
  <Characters>7643</Characters>
  <Application>Microsoft Office Word</Application>
  <DocSecurity>0</DocSecurity>
  <Lines>63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Kristiyan Nikolov</cp:lastModifiedBy>
  <cp:revision>3</cp:revision>
  <cp:lastPrinted>2023-12-13T04:17:00Z</cp:lastPrinted>
  <dcterms:created xsi:type="dcterms:W3CDTF">2023-12-19T12:47:00Z</dcterms:created>
  <dcterms:modified xsi:type="dcterms:W3CDTF">2023-12-19T13:01:00Z</dcterms:modified>
</cp:coreProperties>
</file>